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07C9A7" w14:textId="77777777" w:rsidR="003D4CF9" w:rsidRPr="00B90210" w:rsidRDefault="0025275A">
      <w:pPr>
        <w:rPr>
          <w:rFonts w:ascii="Times New Roman" w:hAnsi="Times New Roman" w:cs="Times New Roman"/>
          <w:sz w:val="20"/>
          <w:szCs w:val="20"/>
        </w:rPr>
      </w:pPr>
      <w:r w:rsidRPr="00B90210">
        <w:rPr>
          <w:rFonts w:ascii="Times New Roman" w:hAnsi="Times New Roman" w:cs="Times New Roman"/>
          <w:noProof/>
          <w:sz w:val="20"/>
          <w:szCs w:val="20"/>
          <w:lang w:eastAsia="en-GB" w:bidi="ar-SA"/>
        </w:rPr>
        <w:drawing>
          <wp:inline distT="0" distB="0" distL="0" distR="0" wp14:anchorId="4145754F" wp14:editId="20B224A7">
            <wp:extent cx="4584700" cy="3238500"/>
            <wp:effectExtent l="0" t="0" r="0" b="0"/>
            <wp:docPr id="6080645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064565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5847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FE62E" w14:textId="77777777" w:rsidR="0025275A" w:rsidRPr="00B90210" w:rsidRDefault="0025275A" w:rsidP="0025275A">
      <w:pPr>
        <w:rPr>
          <w:rFonts w:ascii="Times New Roman" w:hAnsi="Times New Roman" w:cs="Times New Roman"/>
          <w:sz w:val="20"/>
          <w:szCs w:val="20"/>
        </w:rPr>
      </w:pPr>
    </w:p>
    <w:p w14:paraId="5FBE5CBC" w14:textId="77777777" w:rsidR="0025275A" w:rsidRPr="00B90210" w:rsidRDefault="0025275A" w:rsidP="0025275A">
      <w:pPr>
        <w:rPr>
          <w:rFonts w:ascii="Times New Roman" w:hAnsi="Times New Roman" w:cs="Times New Roman"/>
          <w:sz w:val="20"/>
          <w:szCs w:val="20"/>
        </w:rPr>
      </w:pPr>
      <w:r w:rsidRPr="00B90210">
        <w:rPr>
          <w:rFonts w:ascii="Times New Roman" w:hAnsi="Times New Roman" w:cs="Times New Roman"/>
          <w:sz w:val="20"/>
          <w:szCs w:val="20"/>
        </w:rPr>
        <w:t xml:space="preserve">Methicillin Resistant genes of </w:t>
      </w:r>
      <w:r w:rsidRPr="00B90210">
        <w:rPr>
          <w:rFonts w:ascii="Times New Roman" w:hAnsi="Times New Roman" w:cs="Times New Roman"/>
          <w:i/>
          <w:iCs/>
          <w:sz w:val="20"/>
          <w:szCs w:val="20"/>
        </w:rPr>
        <w:t>Staphylococcus aureus</w:t>
      </w:r>
      <w:r w:rsidRPr="00B90210">
        <w:rPr>
          <w:rFonts w:ascii="Times New Roman" w:hAnsi="Times New Roman" w:cs="Times New Roman"/>
          <w:sz w:val="20"/>
          <w:szCs w:val="20"/>
        </w:rPr>
        <w:t xml:space="preserve"> detected by </w:t>
      </w:r>
      <w:proofErr w:type="spellStart"/>
      <w:r w:rsidRPr="00B90210">
        <w:rPr>
          <w:rFonts w:ascii="Times New Roman" w:hAnsi="Times New Roman" w:cs="Times New Roman"/>
          <w:sz w:val="20"/>
          <w:szCs w:val="20"/>
        </w:rPr>
        <w:t>MecA</w:t>
      </w:r>
      <w:proofErr w:type="spellEnd"/>
      <w:r w:rsidRPr="00B90210">
        <w:rPr>
          <w:rFonts w:ascii="Times New Roman" w:hAnsi="Times New Roman" w:cs="Times New Roman"/>
          <w:sz w:val="20"/>
          <w:szCs w:val="20"/>
        </w:rPr>
        <w:t xml:space="preserve"> primer design confirming 533 bp bands, L: Ladder, NC: Negative Control, Lanes</w:t>
      </w:r>
    </w:p>
    <w:p w14:paraId="24F872F6" w14:textId="0004AD3A" w:rsidR="0025275A" w:rsidRPr="00B90210" w:rsidRDefault="0025275A" w:rsidP="0025275A">
      <w:pPr>
        <w:rPr>
          <w:rFonts w:ascii="Times New Roman" w:hAnsi="Times New Roman" w:cs="Times New Roman"/>
          <w:sz w:val="20"/>
          <w:szCs w:val="20"/>
        </w:rPr>
      </w:pPr>
      <w:r w:rsidRPr="00B90210">
        <w:rPr>
          <w:rFonts w:ascii="Times New Roman" w:hAnsi="Times New Roman" w:cs="Times New Roman"/>
          <w:sz w:val="20"/>
          <w:szCs w:val="20"/>
        </w:rPr>
        <w:t>1-2 field sample</w:t>
      </w:r>
      <w:r w:rsidR="005154B5" w:rsidRPr="00B90210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A5F18F6" w14:textId="77777777" w:rsidR="0025275A" w:rsidRPr="00B90210" w:rsidRDefault="0025275A" w:rsidP="0025275A">
      <w:pPr>
        <w:rPr>
          <w:rFonts w:ascii="Times New Roman" w:hAnsi="Times New Roman" w:cs="Times New Roman"/>
          <w:sz w:val="20"/>
          <w:szCs w:val="20"/>
        </w:rPr>
      </w:pPr>
    </w:p>
    <w:p w14:paraId="5D4D8E26" w14:textId="77777777" w:rsidR="0025275A" w:rsidRPr="00B90210" w:rsidRDefault="0025275A" w:rsidP="0025275A">
      <w:pPr>
        <w:rPr>
          <w:rFonts w:ascii="Times New Roman" w:hAnsi="Times New Roman" w:cs="Times New Roman"/>
          <w:sz w:val="20"/>
          <w:szCs w:val="20"/>
        </w:rPr>
      </w:pPr>
      <w:r w:rsidRPr="00B90210">
        <w:rPr>
          <w:rFonts w:ascii="Times New Roman" w:hAnsi="Times New Roman" w:cs="Times New Roman"/>
          <w:noProof/>
          <w:sz w:val="20"/>
          <w:szCs w:val="20"/>
          <w:lang w:eastAsia="en-GB" w:bidi="ar-SA"/>
        </w:rPr>
        <w:drawing>
          <wp:inline distT="0" distB="0" distL="0" distR="0" wp14:anchorId="6D34E30C" wp14:editId="20F72F09">
            <wp:extent cx="4597400" cy="3365500"/>
            <wp:effectExtent l="0" t="0" r="0" b="0"/>
            <wp:docPr id="1036893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89318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9740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34085" w14:textId="77777777" w:rsidR="0025275A" w:rsidRPr="00B90210" w:rsidRDefault="0025275A" w:rsidP="0025275A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B90210">
        <w:rPr>
          <w:rFonts w:ascii="Times New Roman" w:hAnsi="Times New Roman" w:cs="Times New Roman"/>
          <w:sz w:val="20"/>
          <w:szCs w:val="20"/>
        </w:rPr>
        <w:t>Nuc</w:t>
      </w:r>
      <w:proofErr w:type="spellEnd"/>
      <w:r w:rsidRPr="00B90210">
        <w:rPr>
          <w:rFonts w:ascii="Times New Roman" w:hAnsi="Times New Roman" w:cs="Times New Roman"/>
          <w:sz w:val="20"/>
          <w:szCs w:val="20"/>
        </w:rPr>
        <w:t xml:space="preserve"> genes of </w:t>
      </w:r>
      <w:r w:rsidRPr="00B90210">
        <w:rPr>
          <w:rFonts w:ascii="Times New Roman" w:hAnsi="Times New Roman" w:cs="Times New Roman"/>
          <w:i/>
          <w:iCs/>
          <w:sz w:val="20"/>
          <w:szCs w:val="20"/>
        </w:rPr>
        <w:t>Staphylococcus aureus</w:t>
      </w:r>
      <w:r w:rsidRPr="00B90210">
        <w:rPr>
          <w:rFonts w:ascii="Times New Roman" w:hAnsi="Times New Roman" w:cs="Times New Roman"/>
          <w:sz w:val="20"/>
          <w:szCs w:val="20"/>
        </w:rPr>
        <w:t xml:space="preserve"> detected by </w:t>
      </w:r>
      <w:proofErr w:type="spellStart"/>
      <w:r w:rsidRPr="00B90210">
        <w:rPr>
          <w:rFonts w:ascii="Times New Roman" w:hAnsi="Times New Roman" w:cs="Times New Roman"/>
          <w:sz w:val="20"/>
          <w:szCs w:val="20"/>
        </w:rPr>
        <w:t>Nuc</w:t>
      </w:r>
      <w:proofErr w:type="spellEnd"/>
      <w:r w:rsidRPr="00B90210">
        <w:rPr>
          <w:rFonts w:ascii="Times New Roman" w:hAnsi="Times New Roman" w:cs="Times New Roman"/>
          <w:sz w:val="20"/>
          <w:szCs w:val="20"/>
        </w:rPr>
        <w:t xml:space="preserve"> primer design confirming</w:t>
      </w:r>
    </w:p>
    <w:p w14:paraId="2BDED355" w14:textId="77777777" w:rsidR="0025275A" w:rsidRPr="00B90210" w:rsidRDefault="0025275A" w:rsidP="0025275A">
      <w:pPr>
        <w:rPr>
          <w:rFonts w:ascii="Times New Roman" w:hAnsi="Times New Roman" w:cs="Times New Roman"/>
          <w:sz w:val="20"/>
          <w:szCs w:val="20"/>
        </w:rPr>
      </w:pPr>
      <w:r w:rsidRPr="00B90210">
        <w:rPr>
          <w:rFonts w:ascii="Times New Roman" w:hAnsi="Times New Roman" w:cs="Times New Roman"/>
          <w:sz w:val="20"/>
          <w:szCs w:val="20"/>
        </w:rPr>
        <w:t>279 bp bands, L: Ladder, NC: Negative Control, Lanes</w:t>
      </w:r>
    </w:p>
    <w:p w14:paraId="1E5E3362" w14:textId="77777777" w:rsidR="0025275A" w:rsidRPr="00B90210" w:rsidRDefault="0025275A" w:rsidP="0025275A">
      <w:pPr>
        <w:rPr>
          <w:rFonts w:ascii="Times New Roman" w:hAnsi="Times New Roman" w:cs="Times New Roman"/>
          <w:sz w:val="20"/>
          <w:szCs w:val="20"/>
        </w:rPr>
      </w:pPr>
      <w:r w:rsidRPr="00B90210">
        <w:rPr>
          <w:rFonts w:ascii="Times New Roman" w:hAnsi="Times New Roman" w:cs="Times New Roman"/>
          <w:sz w:val="20"/>
          <w:szCs w:val="20"/>
        </w:rPr>
        <w:t>1-3 field sample</w:t>
      </w:r>
    </w:p>
    <w:p w14:paraId="1EE5F65E" w14:textId="77777777" w:rsidR="0025275A" w:rsidRPr="00B90210" w:rsidRDefault="0025275A" w:rsidP="0025275A">
      <w:pPr>
        <w:rPr>
          <w:rFonts w:ascii="Times New Roman" w:hAnsi="Times New Roman" w:cs="Times New Roman"/>
          <w:sz w:val="20"/>
          <w:szCs w:val="20"/>
        </w:rPr>
      </w:pPr>
      <w:r w:rsidRPr="00B90210">
        <w:rPr>
          <w:rFonts w:ascii="Times New Roman" w:hAnsi="Times New Roman" w:cs="Times New Roman"/>
          <w:noProof/>
          <w:sz w:val="20"/>
          <w:szCs w:val="20"/>
          <w:lang w:eastAsia="en-GB" w:bidi="ar-SA"/>
        </w:rPr>
        <w:lastRenderedPageBreak/>
        <w:drawing>
          <wp:inline distT="0" distB="0" distL="0" distR="0" wp14:anchorId="45D4207F" wp14:editId="75EF72C3">
            <wp:extent cx="4548554" cy="3394238"/>
            <wp:effectExtent l="0" t="0" r="0" b="0"/>
            <wp:docPr id="17195908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59089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50939" cy="3396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93DBA" w14:textId="77777777" w:rsidR="0025275A" w:rsidRPr="00B90210" w:rsidRDefault="0025275A" w:rsidP="0025275A">
      <w:pPr>
        <w:rPr>
          <w:rFonts w:ascii="Times New Roman" w:hAnsi="Times New Roman" w:cs="Times New Roman"/>
          <w:sz w:val="20"/>
          <w:szCs w:val="20"/>
        </w:rPr>
      </w:pPr>
      <w:r w:rsidRPr="00B90210">
        <w:rPr>
          <w:rFonts w:ascii="Times New Roman" w:hAnsi="Times New Roman" w:cs="Times New Roman"/>
          <w:i/>
          <w:iCs/>
          <w:sz w:val="20"/>
          <w:szCs w:val="20"/>
        </w:rPr>
        <w:t xml:space="preserve">23S rRNA </w:t>
      </w:r>
      <w:r w:rsidRPr="00B90210">
        <w:rPr>
          <w:rFonts w:ascii="Times New Roman" w:hAnsi="Times New Roman" w:cs="Times New Roman"/>
          <w:sz w:val="20"/>
          <w:szCs w:val="20"/>
        </w:rPr>
        <w:t>genes of </w:t>
      </w:r>
      <w:r w:rsidRPr="00B90210">
        <w:rPr>
          <w:rFonts w:ascii="Times New Roman" w:hAnsi="Times New Roman" w:cs="Times New Roman"/>
          <w:i/>
          <w:iCs/>
          <w:sz w:val="20"/>
          <w:szCs w:val="20"/>
        </w:rPr>
        <w:t>Staphylococcus aureus </w:t>
      </w:r>
      <w:r w:rsidRPr="00B90210">
        <w:rPr>
          <w:rFonts w:ascii="Times New Roman" w:hAnsi="Times New Roman" w:cs="Times New Roman"/>
          <w:sz w:val="20"/>
          <w:szCs w:val="20"/>
        </w:rPr>
        <w:t>detected by Sau- 327(F) and Sau- 1645 (R) primer design confirming 1318 bp bands, L: Ladder, NC: Negative Control, Lanes 1 field sample</w:t>
      </w:r>
    </w:p>
    <w:p w14:paraId="0431F0A6" w14:textId="77777777" w:rsidR="0025275A" w:rsidRPr="00B90210" w:rsidRDefault="0025275A" w:rsidP="0025275A">
      <w:pPr>
        <w:rPr>
          <w:rFonts w:ascii="Times New Roman" w:hAnsi="Times New Roman" w:cs="Times New Roman"/>
          <w:sz w:val="20"/>
          <w:szCs w:val="20"/>
        </w:rPr>
      </w:pPr>
    </w:p>
    <w:p w14:paraId="0AE9CF53" w14:textId="77777777" w:rsidR="0025275A" w:rsidRPr="00B90210" w:rsidRDefault="0025275A" w:rsidP="0025275A">
      <w:pPr>
        <w:rPr>
          <w:rFonts w:ascii="Times New Roman" w:hAnsi="Times New Roman" w:cs="Times New Roman"/>
          <w:sz w:val="20"/>
          <w:szCs w:val="20"/>
        </w:rPr>
      </w:pPr>
      <w:r w:rsidRPr="00B90210">
        <w:rPr>
          <w:rFonts w:ascii="Times New Roman" w:hAnsi="Times New Roman" w:cs="Times New Roman"/>
          <w:noProof/>
          <w:sz w:val="20"/>
          <w:szCs w:val="20"/>
          <w:lang w:eastAsia="en-GB" w:bidi="ar-SA"/>
        </w:rPr>
        <w:drawing>
          <wp:inline distT="0" distB="0" distL="0" distR="0" wp14:anchorId="7E129FBE" wp14:editId="2B87346F">
            <wp:extent cx="4851400" cy="2933700"/>
            <wp:effectExtent l="0" t="0" r="0" b="0"/>
            <wp:docPr id="1618521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52145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14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34D69" w14:textId="77777777" w:rsidR="0025275A" w:rsidRPr="00B90210" w:rsidRDefault="0025275A" w:rsidP="0025275A">
      <w:pPr>
        <w:tabs>
          <w:tab w:val="left" w:pos="1189"/>
        </w:tabs>
        <w:spacing w:before="78" w:after="200" w:line="355" w:lineRule="auto"/>
        <w:ind w:right="799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B90210">
        <w:rPr>
          <w:rFonts w:ascii="Times New Roman" w:hAnsi="Times New Roman" w:cs="Times New Roman"/>
          <w:i/>
          <w:iCs/>
          <w:sz w:val="20"/>
          <w:szCs w:val="20"/>
        </w:rPr>
        <w:t>23S rRNA</w:t>
      </w:r>
      <w:r w:rsidRPr="00B90210">
        <w:rPr>
          <w:rFonts w:ascii="Times New Roman" w:hAnsi="Times New Roman" w:cs="Times New Roman"/>
          <w:b/>
          <w:bCs/>
          <w:i/>
          <w:iCs/>
          <w:sz w:val="20"/>
          <w:szCs w:val="20"/>
        </w:rPr>
        <w:t> </w:t>
      </w:r>
      <w:r w:rsidRPr="00B90210">
        <w:rPr>
          <w:rFonts w:ascii="Times New Roman" w:hAnsi="Times New Roman" w:cs="Times New Roman"/>
          <w:sz w:val="20"/>
          <w:szCs w:val="20"/>
        </w:rPr>
        <w:t>genes of </w:t>
      </w:r>
      <w:r w:rsidRPr="00B90210">
        <w:rPr>
          <w:rFonts w:ascii="Times New Roman" w:hAnsi="Times New Roman" w:cs="Times New Roman"/>
          <w:i/>
          <w:iCs/>
          <w:sz w:val="20"/>
          <w:szCs w:val="20"/>
        </w:rPr>
        <w:t>Staphylococcus aureus </w:t>
      </w:r>
      <w:r w:rsidRPr="00B90210">
        <w:rPr>
          <w:rFonts w:ascii="Times New Roman" w:hAnsi="Times New Roman" w:cs="Times New Roman"/>
          <w:sz w:val="20"/>
          <w:szCs w:val="20"/>
        </w:rPr>
        <w:t>detected by Sau- 234 (F) and Sau- 1501 (R) primer design confirming 1267 bp bands, L: Ladder, NC: Negative Control, Lanes 1-3 field sample.</w:t>
      </w:r>
    </w:p>
    <w:p w14:paraId="1FEA5737" w14:textId="77777777" w:rsidR="00B90210" w:rsidRPr="00B90210" w:rsidRDefault="00B90210" w:rsidP="0025275A">
      <w:pPr>
        <w:tabs>
          <w:tab w:val="left" w:pos="1189"/>
        </w:tabs>
        <w:spacing w:before="78" w:after="200" w:line="355" w:lineRule="auto"/>
        <w:ind w:right="799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0A2EB9DB" w14:textId="77777777" w:rsidR="00B90210" w:rsidRPr="00B90210" w:rsidRDefault="00B90210" w:rsidP="0025275A">
      <w:pPr>
        <w:tabs>
          <w:tab w:val="left" w:pos="1189"/>
        </w:tabs>
        <w:spacing w:before="78" w:after="200" w:line="355" w:lineRule="auto"/>
        <w:ind w:right="799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4345DE29" w14:textId="77777777" w:rsidR="00B90210" w:rsidRPr="00B90210" w:rsidRDefault="00B90210" w:rsidP="0025275A">
      <w:pPr>
        <w:tabs>
          <w:tab w:val="left" w:pos="1189"/>
        </w:tabs>
        <w:spacing w:before="78" w:after="200" w:line="355" w:lineRule="auto"/>
        <w:ind w:right="799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4DF17609" w14:textId="77777777" w:rsidR="00B90210" w:rsidRPr="00B90210" w:rsidRDefault="00B90210" w:rsidP="0025275A">
      <w:pPr>
        <w:tabs>
          <w:tab w:val="left" w:pos="1189"/>
        </w:tabs>
        <w:spacing w:before="78" w:after="200" w:line="355" w:lineRule="auto"/>
        <w:ind w:right="799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0A42FF13" w14:textId="77777777" w:rsidR="00B90210" w:rsidRPr="00B90210" w:rsidRDefault="00B90210" w:rsidP="0025275A">
      <w:pPr>
        <w:tabs>
          <w:tab w:val="left" w:pos="1189"/>
        </w:tabs>
        <w:spacing w:before="78" w:after="200" w:line="355" w:lineRule="auto"/>
        <w:ind w:right="799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0346FAD9" w14:textId="77777777" w:rsidR="00B90210" w:rsidRDefault="00B90210" w:rsidP="0025275A">
      <w:pPr>
        <w:tabs>
          <w:tab w:val="left" w:pos="1189"/>
        </w:tabs>
        <w:spacing w:before="78" w:after="200" w:line="355" w:lineRule="auto"/>
        <w:ind w:right="799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6DEAED24" w14:textId="77777777" w:rsidR="00B90210" w:rsidRPr="00B90210" w:rsidRDefault="00B90210" w:rsidP="0025275A">
      <w:pPr>
        <w:tabs>
          <w:tab w:val="left" w:pos="1189"/>
        </w:tabs>
        <w:spacing w:before="78" w:after="200" w:line="355" w:lineRule="auto"/>
        <w:ind w:right="799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3C96F9FE" w14:textId="77777777" w:rsidR="00B90210" w:rsidRPr="00B90210" w:rsidRDefault="00B90210" w:rsidP="00B90210">
      <w:pPr>
        <w:rPr>
          <w:rFonts w:ascii="Times New Roman" w:hAnsi="Times New Roman" w:cs="Times New Roman"/>
          <w:sz w:val="20"/>
          <w:szCs w:val="20"/>
        </w:rPr>
      </w:pPr>
    </w:p>
    <w:p w14:paraId="07016376" w14:textId="77777777" w:rsidR="00B90210" w:rsidRPr="00B90210" w:rsidRDefault="00B90210" w:rsidP="00B90210">
      <w:pPr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</w:pPr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lastRenderedPageBreak/>
        <w:t xml:space="preserve">Table S1: Precise inclusion criteria </w:t>
      </w:r>
    </w:p>
    <w:p w14:paraId="5B5165B4" w14:textId="77777777" w:rsidR="00B90210" w:rsidRPr="00B90210" w:rsidRDefault="00B90210" w:rsidP="00B90210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5CB7A14D" w14:textId="77777777" w:rsidR="00B90210" w:rsidRPr="00B90210" w:rsidRDefault="00B90210" w:rsidP="00B90210">
      <w:pPr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</w:pPr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>Note: Farm 1: Roy Goat Farm: (Sadar Dinajpur)</w:t>
      </w:r>
    </w:p>
    <w:p w14:paraId="0BB3EAEE" w14:textId="77777777" w:rsidR="00B90210" w:rsidRPr="00B90210" w:rsidRDefault="00B90210" w:rsidP="00B90210">
      <w:pPr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</w:pPr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 xml:space="preserve">           Farm 2: </w:t>
      </w:r>
      <w:proofErr w:type="spellStart"/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>Yeamin</w:t>
      </w:r>
      <w:proofErr w:type="spellEnd"/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 xml:space="preserve"> and Brothers Goat Farm:(</w:t>
      </w:r>
      <w:proofErr w:type="spellStart"/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>Parbatipur</w:t>
      </w:r>
      <w:proofErr w:type="spellEnd"/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>, Dinajpur)</w:t>
      </w:r>
    </w:p>
    <w:p w14:paraId="10486BC7" w14:textId="77777777" w:rsidR="00B90210" w:rsidRPr="00B90210" w:rsidRDefault="00B90210" w:rsidP="00B90210">
      <w:pPr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</w:pPr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 xml:space="preserve">           Farm 3: Sarkar Goat farm: (Birol, Dinajpur)</w:t>
      </w:r>
    </w:p>
    <w:p w14:paraId="455B776D" w14:textId="77777777" w:rsidR="00B90210" w:rsidRPr="00B90210" w:rsidRDefault="00B90210" w:rsidP="00B90210">
      <w:pPr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</w:pPr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 xml:space="preserve">           Farm 4: Nasir and Sons </w:t>
      </w:r>
      <w:proofErr w:type="spellStart"/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>Agro</w:t>
      </w:r>
      <w:proofErr w:type="spellEnd"/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 xml:space="preserve"> Farm: (</w:t>
      </w:r>
      <w:proofErr w:type="spellStart"/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>Chirirbandar</w:t>
      </w:r>
      <w:proofErr w:type="spellEnd"/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>, Dinajpur)</w:t>
      </w:r>
    </w:p>
    <w:p w14:paraId="61016B09" w14:textId="77777777" w:rsidR="00B90210" w:rsidRPr="00B90210" w:rsidRDefault="00B90210" w:rsidP="00B90210">
      <w:pPr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</w:pPr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 xml:space="preserve">  Mastitis scoring 1: Abnormal milk </w:t>
      </w:r>
    </w:p>
    <w:p w14:paraId="0E741B54" w14:textId="77777777" w:rsidR="00B90210" w:rsidRPr="00B90210" w:rsidRDefault="00B90210" w:rsidP="00B90210">
      <w:pPr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</w:pPr>
      <w:r w:rsidRPr="00B90210">
        <w:rPr>
          <w:rFonts w:ascii="Times New Roman" w:eastAsia="Times New Roman" w:hAnsi="Times New Roman" w:cs="Times New Roman"/>
          <w:kern w:val="0"/>
          <w:sz w:val="20"/>
          <w:szCs w:val="20"/>
          <w:lang w:val="en-US" w:eastAsia="en-GB"/>
        </w:rPr>
        <w:t xml:space="preserve">  Mastitis scoring 1: Abnormal milk + Inflated of udder</w:t>
      </w:r>
    </w:p>
    <w:tbl>
      <w:tblPr>
        <w:tblpPr w:vertAnchor="text" w:horzAnchor="page" w:tblpX="1167" w:tblpY="1168"/>
        <w:tblW w:w="9191" w:type="dxa"/>
        <w:tblLook w:val="04A0" w:firstRow="1" w:lastRow="0" w:firstColumn="1" w:lastColumn="0" w:noHBand="0" w:noVBand="1"/>
      </w:tblPr>
      <w:tblGrid>
        <w:gridCol w:w="1644"/>
        <w:gridCol w:w="1792"/>
        <w:gridCol w:w="1447"/>
        <w:gridCol w:w="1069"/>
        <w:gridCol w:w="1792"/>
        <w:gridCol w:w="1447"/>
      </w:tblGrid>
      <w:tr w:rsidR="00B90210" w:rsidRPr="00B90210" w14:paraId="78E0B372" w14:textId="77777777" w:rsidTr="00D577AB">
        <w:trPr>
          <w:trHeight w:val="429"/>
        </w:trPr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91DF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mple number</w:t>
            </w:r>
          </w:p>
        </w:tc>
        <w:tc>
          <w:tcPr>
            <w:tcW w:w="1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E516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arm with location</w:t>
            </w:r>
          </w:p>
        </w:tc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5FF1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stitis score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7D605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ity</w:t>
            </w:r>
          </w:p>
        </w:tc>
        <w:tc>
          <w:tcPr>
            <w:tcW w:w="1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A4E4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ays in Milk (DIM)</w:t>
            </w:r>
          </w:p>
        </w:tc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A49D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Yield milk/ml</w:t>
            </w:r>
          </w:p>
        </w:tc>
      </w:tr>
      <w:tr w:rsidR="00B90210" w:rsidRPr="00B90210" w14:paraId="16C24D31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10889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14DC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2B01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AAE3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B170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E47B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00</w:t>
            </w:r>
          </w:p>
        </w:tc>
      </w:tr>
      <w:tr w:rsidR="00B90210" w:rsidRPr="00B90210" w14:paraId="224A1D01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8014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5EEA4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0C7F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540E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6B6E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39A7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50</w:t>
            </w:r>
          </w:p>
        </w:tc>
      </w:tr>
      <w:tr w:rsidR="00B90210" w:rsidRPr="00B90210" w14:paraId="333F7A88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76B4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752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7A05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E88B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F91F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0C26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00</w:t>
            </w:r>
          </w:p>
        </w:tc>
      </w:tr>
      <w:tr w:rsidR="00B90210" w:rsidRPr="00B90210" w14:paraId="4F1DC9BB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C905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9564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EEBD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B0E25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A764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7B37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00</w:t>
            </w:r>
          </w:p>
        </w:tc>
      </w:tr>
      <w:tr w:rsidR="00B90210" w:rsidRPr="00B90210" w14:paraId="54C0CE84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0E66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48EC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573E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D47E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D407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0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EE84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50</w:t>
            </w:r>
          </w:p>
        </w:tc>
      </w:tr>
      <w:tr w:rsidR="00B90210" w:rsidRPr="00B90210" w14:paraId="57F56574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F941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2078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7D4E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0973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5C9E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0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FBA9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000</w:t>
            </w:r>
          </w:p>
        </w:tc>
      </w:tr>
      <w:tr w:rsidR="00B90210" w:rsidRPr="00B90210" w14:paraId="6FFF5102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1FAF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6B2A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1469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D6A4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3808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0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5DD1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50</w:t>
            </w:r>
          </w:p>
        </w:tc>
      </w:tr>
      <w:tr w:rsidR="00B90210" w:rsidRPr="00B90210" w14:paraId="383F5397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3BD84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A4EF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5182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D4F24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1D4F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507F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000</w:t>
            </w:r>
          </w:p>
        </w:tc>
      </w:tr>
      <w:tr w:rsidR="00B90210" w:rsidRPr="00B90210" w14:paraId="20E48449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69EE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BA02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A9DC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2BC7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4384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F0375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00</w:t>
            </w:r>
          </w:p>
        </w:tc>
      </w:tr>
      <w:tr w:rsidR="00B90210" w:rsidRPr="00B90210" w14:paraId="194479DD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3A3C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0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E2F0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E17F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B7B5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85DA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D925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50</w:t>
            </w:r>
          </w:p>
        </w:tc>
      </w:tr>
      <w:tr w:rsidR="00B90210" w:rsidRPr="00B90210" w14:paraId="6075D739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3CDB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84C7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B0AE4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D783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98FF9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533E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00</w:t>
            </w:r>
          </w:p>
        </w:tc>
      </w:tr>
      <w:tr w:rsidR="00B90210" w:rsidRPr="00B90210" w14:paraId="650D682A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E948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4CB5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8DF2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6D21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7535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4076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00</w:t>
            </w:r>
          </w:p>
        </w:tc>
      </w:tr>
      <w:tr w:rsidR="00B90210" w:rsidRPr="00B90210" w14:paraId="175D5B07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1FA5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E72D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9612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0D8F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0D76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4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5139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00</w:t>
            </w:r>
          </w:p>
        </w:tc>
      </w:tr>
      <w:tr w:rsidR="00B90210" w:rsidRPr="00B90210" w14:paraId="34D8D4C9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9E6D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4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9DB5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1520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4CF2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CDC44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B24A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50</w:t>
            </w:r>
          </w:p>
        </w:tc>
      </w:tr>
      <w:tr w:rsidR="00B90210" w:rsidRPr="00B90210" w14:paraId="20C458E0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7E18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324C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7879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991C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99A8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6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9880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50</w:t>
            </w:r>
          </w:p>
        </w:tc>
      </w:tr>
      <w:tr w:rsidR="00B90210" w:rsidRPr="00B90210" w14:paraId="0DCD6AAF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2452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6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45A8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12FE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7825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114A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6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1657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50</w:t>
            </w:r>
          </w:p>
        </w:tc>
      </w:tr>
      <w:tr w:rsidR="00B90210" w:rsidRPr="00B90210" w14:paraId="54FA69B8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26BC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C9D1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323E5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4C5E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A2F1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8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CD02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00</w:t>
            </w:r>
          </w:p>
        </w:tc>
      </w:tr>
      <w:tr w:rsidR="00B90210" w:rsidRPr="00B90210" w14:paraId="464A36D1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693D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8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3147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6211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0E1E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70D4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0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4EC4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90</w:t>
            </w:r>
          </w:p>
        </w:tc>
      </w:tr>
      <w:tr w:rsidR="00B90210" w:rsidRPr="00B90210" w14:paraId="0C449524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5B889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9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52A9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1013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83A39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E9319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0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DD94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20</w:t>
            </w:r>
          </w:p>
        </w:tc>
      </w:tr>
      <w:tr w:rsidR="00B90210" w:rsidRPr="00B90210" w14:paraId="7D44A82A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A499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0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5F29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817F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C56C4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9769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7737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50</w:t>
            </w:r>
          </w:p>
        </w:tc>
      </w:tr>
      <w:tr w:rsidR="00B90210" w:rsidRPr="00B90210" w14:paraId="4F9AB802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44599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EDF9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56C7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FEB2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DE92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7364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80</w:t>
            </w:r>
          </w:p>
        </w:tc>
      </w:tr>
      <w:tr w:rsidR="00B90210" w:rsidRPr="00B90210" w14:paraId="1FE62A37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1F99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21AE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E2CF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ECF0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9F3B9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1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7DD6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80</w:t>
            </w:r>
          </w:p>
        </w:tc>
      </w:tr>
      <w:tr w:rsidR="00B90210" w:rsidRPr="00B90210" w14:paraId="0FB6F4B3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E396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C027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73E4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D530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8267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7752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50</w:t>
            </w:r>
          </w:p>
        </w:tc>
      </w:tr>
      <w:tr w:rsidR="00B90210" w:rsidRPr="00B90210" w14:paraId="0BB79B51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6371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lastRenderedPageBreak/>
              <w:t>24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C52C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1A6F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E39E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112F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8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052D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50</w:t>
            </w:r>
          </w:p>
        </w:tc>
      </w:tr>
      <w:tr w:rsidR="00B90210" w:rsidRPr="00B90210" w14:paraId="41797DC1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E1A4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5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354A4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2BD3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0E1B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ECB2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4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50D3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50</w:t>
            </w:r>
          </w:p>
        </w:tc>
      </w:tr>
      <w:tr w:rsidR="00B90210" w:rsidRPr="00B90210" w14:paraId="4DF38E0C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A2F8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6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F174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CDDB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307B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C5EA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0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7548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00</w:t>
            </w:r>
          </w:p>
        </w:tc>
      </w:tr>
      <w:tr w:rsidR="00B90210" w:rsidRPr="00B90210" w14:paraId="1F5EA257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D409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7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4DA9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1DF7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6BC8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C9C1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D8FB4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00</w:t>
            </w:r>
          </w:p>
        </w:tc>
      </w:tr>
      <w:tr w:rsidR="00B90210" w:rsidRPr="00B90210" w14:paraId="4A0E1714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6B50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8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C9E9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C21A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2E81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F9D7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7CA05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50</w:t>
            </w:r>
          </w:p>
        </w:tc>
      </w:tr>
      <w:tr w:rsidR="00B90210" w:rsidRPr="00B90210" w14:paraId="64769259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83E7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9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06FA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779F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F941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1DA29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0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B534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50</w:t>
            </w:r>
          </w:p>
        </w:tc>
      </w:tr>
      <w:tr w:rsidR="00B90210" w:rsidRPr="00B90210" w14:paraId="6C88DB75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94C14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0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87CC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6914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09EE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D91D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0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F966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00</w:t>
            </w:r>
          </w:p>
        </w:tc>
      </w:tr>
      <w:tr w:rsidR="00B90210" w:rsidRPr="00B90210" w14:paraId="076E69B9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7F7A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403D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4A1A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A6D3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DBAB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0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1CEF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00</w:t>
            </w:r>
          </w:p>
        </w:tc>
      </w:tr>
      <w:tr w:rsidR="00B90210" w:rsidRPr="00B90210" w14:paraId="45350E72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A9F5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EE0B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F6A6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0D0E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BC4B9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6E8F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50</w:t>
            </w:r>
          </w:p>
        </w:tc>
      </w:tr>
      <w:tr w:rsidR="00B90210" w:rsidRPr="00B90210" w14:paraId="0F33758C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811D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14A8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6278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7BFE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B15C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6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E767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50</w:t>
            </w:r>
          </w:p>
        </w:tc>
      </w:tr>
      <w:tr w:rsidR="00B90210" w:rsidRPr="00B90210" w14:paraId="49BFA975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125D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4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4B85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0AD4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48E8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CB61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4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39E6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200</w:t>
            </w:r>
          </w:p>
        </w:tc>
      </w:tr>
      <w:tr w:rsidR="00B90210" w:rsidRPr="00B90210" w14:paraId="1E7A6AE8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4CC8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5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6A3B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3936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B7E7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F41B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8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9FDC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100</w:t>
            </w:r>
          </w:p>
        </w:tc>
      </w:tr>
      <w:tr w:rsidR="00B90210" w:rsidRPr="00B90210" w14:paraId="6AED5D02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3FA0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6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CD8A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F87C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7ED4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6816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8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01B2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50</w:t>
            </w:r>
          </w:p>
        </w:tc>
      </w:tr>
      <w:tr w:rsidR="00B90210" w:rsidRPr="00B90210" w14:paraId="215DB409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6136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7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2619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74A5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B5C3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EADB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BDEC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50</w:t>
            </w:r>
          </w:p>
        </w:tc>
      </w:tr>
      <w:tr w:rsidR="00B90210" w:rsidRPr="00B90210" w14:paraId="04E6E49B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084F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8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A3E24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EC45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E3E14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0594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D2A9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80</w:t>
            </w:r>
          </w:p>
        </w:tc>
      </w:tr>
      <w:tr w:rsidR="00B90210" w:rsidRPr="00B90210" w14:paraId="02957FC8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CBF5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9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431F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D724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6B5D5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A9F9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0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A582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00</w:t>
            </w:r>
          </w:p>
        </w:tc>
      </w:tr>
      <w:tr w:rsidR="00B90210" w:rsidRPr="00B90210" w14:paraId="3DE4F5AE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3CF6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0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99C8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60724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C905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B715F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0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8F4D2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50</w:t>
            </w:r>
          </w:p>
        </w:tc>
      </w:tr>
      <w:tr w:rsidR="00B90210" w:rsidRPr="00B90210" w14:paraId="2CCE7F93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1E27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8AE7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8F10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0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37A6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C7C1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2608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50</w:t>
            </w:r>
          </w:p>
        </w:tc>
      </w:tr>
      <w:tr w:rsidR="00B90210" w:rsidRPr="00B90210" w14:paraId="72BE529B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10465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24FF1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17B55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5613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F660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AF03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000</w:t>
            </w:r>
          </w:p>
        </w:tc>
      </w:tr>
      <w:tr w:rsidR="00B90210" w:rsidRPr="00B90210" w14:paraId="5053AA5F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4025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3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A8B2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98FA5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86810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CED5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A70B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000</w:t>
            </w:r>
          </w:p>
        </w:tc>
      </w:tr>
      <w:tr w:rsidR="00B90210" w:rsidRPr="00B90210" w14:paraId="60123E87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BE2D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4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A3443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3C63B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8A1B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1EDD6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2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DEF4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90</w:t>
            </w:r>
          </w:p>
        </w:tc>
      </w:tr>
      <w:tr w:rsidR="00B90210" w:rsidRPr="00B90210" w14:paraId="45A76F8C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5ADE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5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DC0E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F128C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76584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E5EEE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0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CB278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60</w:t>
            </w:r>
          </w:p>
        </w:tc>
      </w:tr>
      <w:tr w:rsidR="00B90210" w:rsidRPr="00B90210" w14:paraId="168B6E8F" w14:textId="77777777" w:rsidTr="00D577AB">
        <w:trPr>
          <w:trHeight w:val="429"/>
        </w:trPr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F326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6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DDD35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C05C9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6A717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1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50A9A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4897D" w14:textId="77777777" w:rsidR="00B90210" w:rsidRPr="00B90210" w:rsidRDefault="00B90210" w:rsidP="00D577A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9021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00</w:t>
            </w:r>
          </w:p>
        </w:tc>
      </w:tr>
    </w:tbl>
    <w:p w14:paraId="7E1D17DF" w14:textId="77777777" w:rsidR="00B90210" w:rsidRPr="00B90210" w:rsidRDefault="00B90210" w:rsidP="00B90210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3D29C17E" w14:textId="77777777" w:rsidR="00B90210" w:rsidRPr="00B90210" w:rsidRDefault="00B90210" w:rsidP="00B90210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05F0E5CE" w14:textId="77777777" w:rsidR="00B90210" w:rsidRPr="00B90210" w:rsidRDefault="00B90210" w:rsidP="00B90210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2E959C39" w14:textId="77777777" w:rsidR="00B90210" w:rsidRPr="00B90210" w:rsidRDefault="00B90210" w:rsidP="0025275A">
      <w:pPr>
        <w:tabs>
          <w:tab w:val="left" w:pos="1189"/>
        </w:tabs>
        <w:spacing w:before="78" w:after="200" w:line="355" w:lineRule="auto"/>
        <w:ind w:right="799"/>
        <w:contextualSpacing/>
        <w:jc w:val="both"/>
        <w:rPr>
          <w:rFonts w:ascii="Times New Roman" w:eastAsia="Calibri" w:hAnsi="Times New Roman" w:cs="Times New Roman"/>
          <w:bCs/>
          <w:iCs/>
          <w:sz w:val="20"/>
          <w:szCs w:val="20"/>
        </w:rPr>
      </w:pPr>
    </w:p>
    <w:p w14:paraId="4D7DA011" w14:textId="77777777" w:rsidR="0025275A" w:rsidRPr="00B90210" w:rsidRDefault="0025275A" w:rsidP="0025275A">
      <w:pPr>
        <w:rPr>
          <w:rFonts w:ascii="Times New Roman" w:hAnsi="Times New Roman" w:cs="Times New Roman"/>
          <w:sz w:val="20"/>
          <w:szCs w:val="20"/>
        </w:rPr>
      </w:pPr>
    </w:p>
    <w:sectPr w:rsidR="0025275A" w:rsidRPr="00B902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2NLc0M7Y0tzC1sDRU0lEKTi0uzszPAykwrAUA/3omBCwAAAA="/>
  </w:docVars>
  <w:rsids>
    <w:rsidRoot w:val="0025275A"/>
    <w:rsid w:val="002145CA"/>
    <w:rsid w:val="0025275A"/>
    <w:rsid w:val="002F1354"/>
    <w:rsid w:val="002F6DEF"/>
    <w:rsid w:val="003D4CF9"/>
    <w:rsid w:val="005154B5"/>
    <w:rsid w:val="008911F2"/>
    <w:rsid w:val="00B90210"/>
    <w:rsid w:val="00FF0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CA1E0"/>
  <w15:docId w15:val="{40DF4B27-47C9-48B1-8579-836AB7FF8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GB" w:eastAsia="en-US" w:bidi="bn-IN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5154B5"/>
    <w:rPr>
      <w:rFonts w:ascii="Tahoma" w:hAnsi="Tahoma" w:cs="Tahoma"/>
      <w:sz w:val="16"/>
      <w:szCs w:val="20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154B5"/>
    <w:rPr>
      <w:rFonts w:ascii="Tahoma" w:hAnsi="Tahoma" w:cs="Tahoma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97</Words>
  <Characters>1638</Characters>
  <Application>Microsoft Office Word</Application>
  <DocSecurity>0</DocSecurity>
  <Lines>13</Lines>
  <Paragraphs>3</Paragraphs>
  <ScaleCrop>false</ScaleCrop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kariaahmedsany71@gmail.com</dc:creator>
  <cp:keywords/>
  <dc:description/>
  <cp:lastModifiedBy>Hp</cp:lastModifiedBy>
  <cp:revision>4</cp:revision>
  <dcterms:created xsi:type="dcterms:W3CDTF">2024-10-25T15:03:00Z</dcterms:created>
  <dcterms:modified xsi:type="dcterms:W3CDTF">2025-04-30T15:39:00Z</dcterms:modified>
</cp:coreProperties>
</file>